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C53AC" w14:textId="62388E0E" w:rsidR="00A12F03" w:rsidRDefault="00A12F03">
      <w:r>
        <w:t>Raymond Delgado</w:t>
      </w:r>
    </w:p>
    <w:p w14:paraId="2EAE8AE0" w14:textId="1646BD1F" w:rsidR="00A12F03" w:rsidRDefault="00A12F03">
      <w:r>
        <w:t>CIS 5860</w:t>
      </w:r>
    </w:p>
    <w:p w14:paraId="32D1F97F" w14:textId="5F3DE267" w:rsidR="00A12F03" w:rsidRDefault="00A12F03">
      <w:r>
        <w:t xml:space="preserve">Professor </w:t>
      </w:r>
      <w:proofErr w:type="spellStart"/>
      <w:r>
        <w:t>Aryal</w:t>
      </w:r>
      <w:proofErr w:type="spellEnd"/>
    </w:p>
    <w:p w14:paraId="64236B6C" w14:textId="0A837FD3" w:rsidR="00A12F03" w:rsidRDefault="00A12F03">
      <w:r>
        <w:fldChar w:fldCharType="begin"/>
      </w:r>
      <w:r>
        <w:instrText xml:space="preserve"> DATE \@ "MMMM d, yyyy" </w:instrText>
      </w:r>
      <w:r>
        <w:fldChar w:fldCharType="separate"/>
      </w:r>
      <w:r w:rsidR="00251CD7">
        <w:rPr>
          <w:noProof/>
        </w:rPr>
        <w:t>January 19, 2020</w:t>
      </w:r>
      <w:r>
        <w:fldChar w:fldCharType="end"/>
      </w:r>
    </w:p>
    <w:p w14:paraId="566DC9D6" w14:textId="06036E26" w:rsidR="00A12F03" w:rsidRDefault="00A12F03" w:rsidP="00213314">
      <w:pPr>
        <w:jc w:val="center"/>
      </w:pPr>
      <w:r>
        <w:t>Reflective Essay</w:t>
      </w:r>
    </w:p>
    <w:p w14:paraId="4CA56698" w14:textId="06AB238F" w:rsidR="00213314" w:rsidRDefault="00213314" w:rsidP="00213314">
      <w:r>
        <w:t>I have learned a lot during this winter about how to manage IT</w:t>
      </w:r>
      <w:r w:rsidR="00195F5B">
        <w:t>-</w:t>
      </w:r>
      <w:r>
        <w:t>related projects. The course has introduced me to many different types of methodolog</w:t>
      </w:r>
      <w:r w:rsidR="00342062">
        <w:t>ies</w:t>
      </w:r>
      <w:r>
        <w:t xml:space="preserve"> and tools</w:t>
      </w:r>
      <w:r w:rsidR="002B1328">
        <w:t>.</w:t>
      </w:r>
      <w:r w:rsidR="00342062">
        <w:t xml:space="preserve"> Many of these methodologies and tools are going to be vital for my current job and jobs that I want in the future job. However, there are many methodologies and tools that I will not use.</w:t>
      </w:r>
    </w:p>
    <w:p w14:paraId="7AD08264" w14:textId="1D49DB1C" w:rsidR="00612B28" w:rsidRDefault="00342062" w:rsidP="00213314">
      <w:r>
        <w:t xml:space="preserve">The first </w:t>
      </w:r>
      <w:r w:rsidR="00612B28">
        <w:t>element</w:t>
      </w:r>
      <w:r>
        <w:t xml:space="preserve"> that I want to talk about is the </w:t>
      </w:r>
      <w:proofErr w:type="spellStart"/>
      <w:r>
        <w:t>Mendix</w:t>
      </w:r>
      <w:proofErr w:type="spellEnd"/>
      <w:r>
        <w:t xml:space="preserve"> platform. </w:t>
      </w:r>
      <w:proofErr w:type="spellStart"/>
      <w:r>
        <w:t>Mendix</w:t>
      </w:r>
      <w:proofErr w:type="spellEnd"/>
      <w:r>
        <w:t xml:space="preserve"> merges an application development and project management into a single platform. </w:t>
      </w:r>
      <w:r w:rsidR="0069417D">
        <w:t xml:space="preserve">Developing an application on </w:t>
      </w:r>
      <w:proofErr w:type="spellStart"/>
      <w:r w:rsidR="0069417D">
        <w:t>Mendix</w:t>
      </w:r>
      <w:proofErr w:type="spellEnd"/>
      <w:r w:rsidR="0069417D">
        <w:t xml:space="preserve"> is very simple because it provides users with a low-coding development platform. User</w:t>
      </w:r>
      <w:r w:rsidR="00195F5B">
        <w:t>s</w:t>
      </w:r>
      <w:r w:rsidR="0069417D">
        <w:t xml:space="preserve"> can also utilize a block so that they can add functionality to their application</w:t>
      </w:r>
      <w:r w:rsidR="00195F5B">
        <w:t>s</w:t>
      </w:r>
      <w:r w:rsidR="0069417D">
        <w:t xml:space="preserve">. Moreover, </w:t>
      </w:r>
      <w:proofErr w:type="spellStart"/>
      <w:r w:rsidR="0069417D">
        <w:t>Mendix</w:t>
      </w:r>
      <w:proofErr w:type="spellEnd"/>
      <w:r w:rsidR="0069417D">
        <w:t xml:space="preserve"> offers a database that </w:t>
      </w:r>
      <w:bookmarkStart w:id="0" w:name="_GoBack"/>
      <w:bookmarkEnd w:id="0"/>
      <w:r w:rsidR="0069417D">
        <w:t xml:space="preserve">is modified with </w:t>
      </w:r>
      <w:r w:rsidR="00195F5B">
        <w:t xml:space="preserve">a </w:t>
      </w:r>
      <w:r w:rsidR="0069417D">
        <w:t xml:space="preserve">visual user interface. </w:t>
      </w:r>
    </w:p>
    <w:p w14:paraId="097B9643" w14:textId="14C0AA94" w:rsidR="0069417D" w:rsidRDefault="0069417D" w:rsidP="00213314">
      <w:r>
        <w:t>The</w:t>
      </w:r>
      <w:r w:rsidR="00612B28">
        <w:t xml:space="preserve"> next element that I want to talk about is Agile Development, which is the basis of the </w:t>
      </w:r>
      <w:proofErr w:type="spellStart"/>
      <w:r w:rsidR="00612B28">
        <w:t>Mendix</w:t>
      </w:r>
      <w:proofErr w:type="spellEnd"/>
      <w:r w:rsidR="00612B28">
        <w:t xml:space="preserve"> platform. Agile Development focuses on providing the client with a prototype over rigid documentations. The other form of agile development is SCRUM, which centers around sprints. The </w:t>
      </w:r>
      <w:proofErr w:type="spellStart"/>
      <w:r w:rsidR="00612B28">
        <w:t>Mendix</w:t>
      </w:r>
      <w:proofErr w:type="spellEnd"/>
      <w:r w:rsidR="00612B28">
        <w:t xml:space="preserve"> utilize s SCRUM because it allows users to form development teams. </w:t>
      </w:r>
      <w:proofErr w:type="spellStart"/>
      <w:r w:rsidR="00612B28">
        <w:t>Me</w:t>
      </w:r>
      <w:r w:rsidR="00195F5B">
        <w:t>nd</w:t>
      </w:r>
      <w:r w:rsidR="00612B28">
        <w:t>ix</w:t>
      </w:r>
      <w:proofErr w:type="spellEnd"/>
      <w:r w:rsidR="00612B28">
        <w:t xml:space="preserve"> users can also create user</w:t>
      </w:r>
      <w:r w:rsidR="002A60EB">
        <w:t>’</w:t>
      </w:r>
      <w:r w:rsidR="00612B28">
        <w:t xml:space="preserve">s stories </w:t>
      </w:r>
      <w:r w:rsidR="002A60EB">
        <w:t>and organize those stories into a single sprint cycle.</w:t>
      </w:r>
    </w:p>
    <w:p w14:paraId="74CE969A" w14:textId="23652ADE" w:rsidR="002A60EB" w:rsidRDefault="002A60EB" w:rsidP="00213314">
      <w:r>
        <w:t>The third element of this class that I want to talk about is a Gantt chart. A Gantt chart is a visual representation of a project’s schedule.</w:t>
      </w:r>
      <w:r w:rsidR="00B91580">
        <w:t xml:space="preserve"> </w:t>
      </w:r>
      <w:r w:rsidR="00195F5B">
        <w:t>Many software solutions</w:t>
      </w:r>
      <w:r w:rsidR="00B91580">
        <w:t xml:space="preserve"> are used to develop a Gantt Chart. However, I believe that Microsoft Project is the best software to use to create a Gantt Chart. Microsoft Project allows people to list the project’s resources and task dependencies. Gantt chart </w:t>
      </w:r>
      <w:r w:rsidR="00195F5B">
        <w:t>is</w:t>
      </w:r>
      <w:r w:rsidR="00B91580">
        <w:t xml:space="preserve"> useful because it allows the project manager to see if the project is behind the schedule.</w:t>
      </w:r>
    </w:p>
    <w:p w14:paraId="38C14958" w14:textId="524D8DD2" w:rsidR="00B91580" w:rsidRDefault="00B91580" w:rsidP="00213314">
      <w:r>
        <w:t xml:space="preserve">The last concept of project management that I want to talk about is the Critical Path. The Critical Path is the longest sequence of tasks of a project. Knowing the Critical Path is important </w:t>
      </w:r>
      <w:r w:rsidR="00251CD7">
        <w:t>because it determines the possible shortest amount of time to complete a project. This important because if project management must have to reduce the critical path to shorten the overall timeframe to complete a project. This</w:t>
      </w:r>
      <w:r w:rsidR="00195F5B">
        <w:t xml:space="preserve"> fact</w:t>
      </w:r>
      <w:r w:rsidR="00251CD7">
        <w:t xml:space="preserve"> means that if a project man</w:t>
      </w:r>
      <w:r w:rsidR="00195F5B">
        <w:t>a</w:t>
      </w:r>
      <w:r w:rsidR="00251CD7">
        <w:t>ger reduce</w:t>
      </w:r>
      <w:r w:rsidR="00195F5B">
        <w:t>s</w:t>
      </w:r>
      <w:r w:rsidR="00251CD7">
        <w:t xml:space="preserve"> the time of tasks that are not on the critical path will not affect the time to complete the project. It must be noted that a project can have many critical paths.</w:t>
      </w:r>
    </w:p>
    <w:p w14:paraId="6022B210" w14:textId="35A175B9" w:rsidR="00251CD7" w:rsidRDefault="00251CD7" w:rsidP="00213314">
      <w:r>
        <w:t xml:space="preserve">The two concepts that are related to my current jobs are user stories and the Waterfall </w:t>
      </w:r>
      <w:r w:rsidR="00700ED0">
        <w:t>m</w:t>
      </w:r>
      <w:r>
        <w:t>ethod. Knowing how to write user stories will help me determine the needs of the people that I have to ser</w:t>
      </w:r>
      <w:r w:rsidR="00700ED0">
        <w:t xml:space="preserve">ve. Understanding the linear concept of the Waterfall method is important because the tasks of my job must follow a certain sequence. Moreover, taking part </w:t>
      </w:r>
      <w:r w:rsidR="00195F5B">
        <w:t>in</w:t>
      </w:r>
      <w:r w:rsidR="00700ED0">
        <w:t xml:space="preserve"> the waterfall method will train me to write effective documentation.</w:t>
      </w:r>
    </w:p>
    <w:p w14:paraId="50270A2C" w14:textId="4B4E1265" w:rsidR="00700ED0" w:rsidRDefault="00700ED0" w:rsidP="00213314">
      <w:r>
        <w:t xml:space="preserve">Two concepts that are not related to my current job are Work Breakdown Structure and statement of work. A work breakdown structure lists major tasks into individual activities. Currently, I am taking part </w:t>
      </w:r>
      <w:r w:rsidR="00195F5B">
        <w:lastRenderedPageBreak/>
        <w:t>in</w:t>
      </w:r>
      <w:r>
        <w:t xml:space="preserve"> those individual activities, but I am</w:t>
      </w:r>
      <w:r w:rsidR="008D03AA">
        <w:t xml:space="preserve"> not part of the upper management of my organization. A statement of work lists the goal of the project. I am only responsible </w:t>
      </w:r>
      <w:r w:rsidR="00195F5B">
        <w:t>for</w:t>
      </w:r>
      <w:r w:rsidR="008D03AA">
        <w:t xml:space="preserve"> completing the project, not determining the scope of the project.</w:t>
      </w:r>
    </w:p>
    <w:p w14:paraId="1D540494" w14:textId="5027833A" w:rsidR="008D03AA" w:rsidRDefault="008D03AA" w:rsidP="00213314">
      <w:r>
        <w:t>Ove</w:t>
      </w:r>
      <w:r w:rsidR="00195F5B">
        <w:t>rall, t</w:t>
      </w:r>
      <w:r>
        <w:t xml:space="preserve">aking this course was beneficial in my development as </w:t>
      </w:r>
      <w:r w:rsidR="00195F5B">
        <w:t xml:space="preserve">a </w:t>
      </w:r>
      <w:r>
        <w:t xml:space="preserve">working professional. Learning about project management </w:t>
      </w:r>
      <w:r w:rsidR="0058405D">
        <w:t xml:space="preserve">will make </w:t>
      </w:r>
      <w:r w:rsidR="00195F5B">
        <w:t xml:space="preserve">me </w:t>
      </w:r>
      <w:r w:rsidR="0058405D">
        <w:t xml:space="preserve">a better team member for any future projects that I might be part of. The concepts that were covered in this course enhanced my hard and soft skills. Learning about </w:t>
      </w:r>
      <w:proofErr w:type="spellStart"/>
      <w:r w:rsidR="0058405D">
        <w:t>Mendix</w:t>
      </w:r>
      <w:proofErr w:type="spellEnd"/>
      <w:r w:rsidR="0058405D">
        <w:t xml:space="preserve"> and Microsoft Project expanded my technical knowledge. Being part of a team challenged me </w:t>
      </w:r>
      <w:r w:rsidR="00195F5B">
        <w:t xml:space="preserve">to </w:t>
      </w:r>
      <w:r w:rsidR="0058405D">
        <w:t xml:space="preserve">improve my communication and conflict resolution skills. </w:t>
      </w:r>
      <w:r w:rsidR="00195F5B">
        <w:t xml:space="preserve">Lastly, I want to say that this course was </w:t>
      </w:r>
      <w:proofErr w:type="gramStart"/>
      <w:r w:rsidR="00195F5B">
        <w:t>fun</w:t>
      </w:r>
      <w:proofErr w:type="gramEnd"/>
      <w:r w:rsidR="00195F5B">
        <w:t xml:space="preserve"> and I would recommend others to take this course.</w:t>
      </w:r>
    </w:p>
    <w:sectPr w:rsidR="008D03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zA0MrE0MzQ1NDJU0lEKTi0uzszPAykwrAUA8kHMTCwAAAA="/>
  </w:docVars>
  <w:rsids>
    <w:rsidRoot w:val="00A12F03"/>
    <w:rsid w:val="00195F5B"/>
    <w:rsid w:val="00213314"/>
    <w:rsid w:val="00251CD7"/>
    <w:rsid w:val="002A60EB"/>
    <w:rsid w:val="002B1328"/>
    <w:rsid w:val="00342062"/>
    <w:rsid w:val="0058405D"/>
    <w:rsid w:val="00612B28"/>
    <w:rsid w:val="0069417D"/>
    <w:rsid w:val="00700ED0"/>
    <w:rsid w:val="008D03AA"/>
    <w:rsid w:val="00A12F03"/>
    <w:rsid w:val="00B9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F5EFE"/>
  <w15:chartTrackingRefBased/>
  <w15:docId w15:val="{B2A90818-812D-414C-9BC2-437519EC6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1</cp:revision>
  <dcterms:created xsi:type="dcterms:W3CDTF">2020-01-20T02:14:00Z</dcterms:created>
  <dcterms:modified xsi:type="dcterms:W3CDTF">2020-01-20T04:49:00Z</dcterms:modified>
</cp:coreProperties>
</file>